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Cover</w:t>
      </w:r>
      <w:r>
        <w:t xml:space="preserve"> </w:t>
      </w:r>
      <w:r>
        <w:t xml:space="preserve">Letter</w:t>
      </w:r>
    </w:p>
    <w:p>
      <w:pPr>
        <w:pStyle w:val="FirstParagraph"/>
      </w:pPr>
      <w:r>
        <w:rPr>
          <w:bCs/>
          <w:b/>
        </w:rPr>
        <w:t xml:space="preserve">Mr. [Hiring Manager's Name]</w:t>
      </w:r>
      <w:r>
        <w:br/>
      </w:r>
      <w:r>
        <w:t xml:space="preserve">[School Name]</w:t>
      </w:r>
      <w:r>
        <w:br/>
      </w:r>
      <w:r>
        <w:t xml:space="preserve">[School Address]</w:t>
      </w:r>
      <w:r>
        <w:br/>
      </w:r>
      <w:r>
        <w:t xml:space="preserve">Tehran, Iran</w:t>
      </w:r>
      <w:r>
        <w:br/>
      </w:r>
      <w:r>
        <w:t xml:space="preserve">[Date]</w:t>
      </w:r>
    </w:p>
    <w:p>
      <w:pPr>
        <w:pStyle w:val="BodyText"/>
      </w:pPr>
      <w:r>
        <w:t xml:space="preserve">Dear Hiring Manager,</w:t>
      </w:r>
    </w:p>
    <w:p>
      <w:pPr>
        <w:pStyle w:val="BodyText"/>
      </w:pPr>
      <w:r>
        <w:t xml:space="preserve">I am writing to express my enthusiastic interest in the Special Education Teacher position at your esteemed institution in Tehran, Iran. As a dedicated educator with a profound commitment to fostering inclusive learning environments, I am eager to contribute my expertise and passion for supporting students with diverse needs in the vibrant educational landscape of Tehran. This opportunity aligns perfectly with my professional goals and my deep appreciation for the unique challenges and rewards of special education in Iran.</w:t>
      </w:r>
    </w:p>
    <w:p>
      <w:pPr>
        <w:pStyle w:val="BodyText"/>
      </w:pPr>
      <w:r>
        <w:t xml:space="preserve">With over [X years] of experience in special education, I have developed a comprehensive understanding of individualized education plans (IEPs), differentiated instruction, and collaborative strategies to empower students with disabilities. My academic background includes a [Degree, e.g., Master’s in Special Education] from [University Name], where I focused on evidence-based practices for students with learning disabilities, autism spectrum disorders, and emotional behavioral challenges. This foundation has equipped me to create tailored learning experiences that address the multifaceted needs of each student.</w:t>
      </w:r>
    </w:p>
    <w:p>
      <w:pPr>
        <w:pStyle w:val="BodyText"/>
      </w:pPr>
      <w:r>
        <w:t xml:space="preserve">My professional journey began at [Previous School/Institution in Iran or abroad], where I served as a Special Education Teacher for [X years]. During this time, I designed and implemented curricula that integrated technology, sensory supports, and social-emotional learning to engage students with varying abilities. For instance, I developed a cross-curricular program that combined literacy instruction with occupational therapy activities, resulting in a 30% increase in student engagement and academic performance. This experience reinforced my belief that special education is not just about addressing gaps but about unlocking potential through creativity and compassion.</w:t>
      </w:r>
    </w:p>
    <w:p>
      <w:pPr>
        <w:pStyle w:val="BodyText"/>
      </w:pPr>
      <w:r>
        <w:t xml:space="preserve">What sets me apart is my ability to build meaningful relationships with students, families, and colleagues. In Tehran’s culturally rich environment, I have learned the importance of understanding the unique perspectives of each family and community. For example, I collaborated with local organizations to provide workshops for parents on navigating special education services in Iran, ensuring they felt empowered to advocate for their children. This approach not only strengthened trust but also fostered a sense of partnership in student success.</w:t>
      </w:r>
    </w:p>
    <w:p>
      <w:pPr>
        <w:pStyle w:val="BodyText"/>
      </w:pPr>
      <w:r>
        <w:t xml:space="preserve">I am particularly drawn to this role because of your school’s commitment to innovation and inclusivity. Tehran has seen significant growth in its educational systems, and I am excited about the opportunity to contribute to this progress. I have followed your institution’s initiatives in [mention specific programs or achievements, e.g., "inclusive classrooms" or "technology integration"], and I am inspired by your dedication to creating equitable opportunities for all learners. My goal is to bring my expertise in behavior management, assistive technology, and differentiated instruction to support your mission of excellence.</w:t>
      </w:r>
    </w:p>
    <w:p>
      <w:pPr>
        <w:pStyle w:val="BodyText"/>
      </w:pPr>
      <w:r>
        <w:t xml:space="preserve">As a Special Education Teacher in Iran Tehran, I understand the importance of cultural sensitivity and adaptability. The educational landscape here is dynamic, with a growing emphasis on individualized support for students with disabilities. I have experience working in multilingual settings and am proficient in [mention languages if applicable], which allows me to communicate effectively with diverse student populations. Additionally, my familiarity with the Iranian education system’s structure and regulations ensures that I can seamlessly integrate into your team while maintaining high standards of care.</w:t>
      </w:r>
    </w:p>
    <w:p>
      <w:pPr>
        <w:pStyle w:val="BodyText"/>
      </w:pPr>
      <w:r>
        <w:t xml:space="preserve">One of my core values is lifelong learning, which drives me to stay current with emerging research and best practices in special education. I regularly attend workshops and conferences, such as [Name of Relevant Conference or Workshop], to refine my skills. For example, I recently completed a training on trauma-informed practices, which has enhanced my ability to support students with complex needs. This continuous growth enables me to provide the highest level of service to your students and colleagues.</w:t>
      </w:r>
    </w:p>
    <w:p>
      <w:pPr>
        <w:pStyle w:val="BodyText"/>
      </w:pPr>
      <w:r>
        <w:t xml:space="preserve">What excites me most about this opportunity is the chance to make a lasting impact in Tehran’s educational community. I am deeply passionate about ensuring that every student, regardless of their abilities, has access to quality education and the tools they need to thrive. I believe that special education is not just a profession but a calling—one that requires empathy, resilience, and a commitment to equity. I am eager to bring these qualities to your school and collaborate with your team to create a supportive environment where all students can flourish.</w:t>
      </w:r>
    </w:p>
    <w:p>
      <w:pPr>
        <w:pStyle w:val="BodyText"/>
      </w:pPr>
      <w:r>
        <w:t xml:space="preserve">Thank you for considering my application. I would be honored to discuss how my background, skills, and enthusiasm align with the needs of your institution. Please feel free to contact me at [Your Phone Number] or [Your Email Address] at your earliest convenience. I look forward to the possibility of contributing to the continued success of [School Name] and making a difference in the lives of students in Tehran, Iran.</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Cover Letter</dc:title>
  <dc:creator/>
  <dc:language>en</dc:language>
  <cp:keywords/>
  <dcterms:created xsi:type="dcterms:W3CDTF">2026-07-23T16:26:53Z</dcterms:created>
  <dcterms:modified xsi:type="dcterms:W3CDTF">2026-07-23T16:26:53Z</dcterms:modified>
</cp:coreProperties>
</file>

<file path=docProps/custom.xml><?xml version="1.0" encoding="utf-8"?>
<Properties xmlns="http://schemas.openxmlformats.org/officeDocument/2006/custom-properties" xmlns:vt="http://schemas.openxmlformats.org/officeDocument/2006/docPropsVTypes"/>
</file>